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EFC1D" w14:textId="09B0D26E" w:rsidR="001A4D77" w:rsidRPr="001A4D77" w:rsidRDefault="001A4D77" w:rsidP="001F09DB">
      <w:pPr>
        <w:rPr>
          <w:b/>
          <w:sz w:val="24"/>
        </w:rPr>
      </w:pPr>
      <w:r w:rsidRPr="001A4D77">
        <w:rPr>
          <w:b/>
          <w:sz w:val="24"/>
        </w:rPr>
        <w:t>Master of Biomedical Informatics Capstone Project Progress Report</w:t>
      </w:r>
      <w:r w:rsidR="001D57A8">
        <w:rPr>
          <w:b/>
          <w:sz w:val="24"/>
        </w:rPr>
        <w:t xml:space="preserve"> 2</w:t>
      </w:r>
    </w:p>
    <w:p w14:paraId="230AB097" w14:textId="660D4934" w:rsidR="001A4D77" w:rsidRDefault="001A4D77" w:rsidP="001A4D77">
      <w:pPr>
        <w:rPr>
          <w:b/>
        </w:rPr>
      </w:pPr>
      <w:r>
        <w:rPr>
          <w:b/>
          <w:u w:val="single"/>
        </w:rPr>
        <w:t>Student Name:</w:t>
      </w:r>
      <w:r>
        <w:rPr>
          <w:b/>
        </w:rPr>
        <w:tab/>
      </w:r>
      <w:r w:rsidR="001D57A8">
        <w:rPr>
          <w:b/>
        </w:rPr>
        <w:t>Yumin Wa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C255257" w14:textId="79134022" w:rsidR="001A4D77" w:rsidRDefault="001A4D77" w:rsidP="001A4D77">
      <w:pPr>
        <w:rPr>
          <w:b/>
          <w:u w:val="single"/>
        </w:rPr>
      </w:pPr>
      <w:r>
        <w:rPr>
          <w:b/>
          <w:u w:val="single"/>
        </w:rPr>
        <w:t>Student Email:</w:t>
      </w:r>
      <w:r>
        <w:rPr>
          <w:b/>
        </w:rPr>
        <w:tab/>
      </w:r>
      <w:r w:rsidR="001D57A8">
        <w:rPr>
          <w:b/>
        </w:rPr>
        <w:t>yumin_wang@hms.harvard.edu</w:t>
      </w:r>
    </w:p>
    <w:p w14:paraId="6ED4CA5D" w14:textId="77777777" w:rsidR="001A4D77" w:rsidRDefault="001A4D77" w:rsidP="001A4D77">
      <w:pPr>
        <w:rPr>
          <w:b/>
          <w:u w:val="single"/>
        </w:rPr>
      </w:pPr>
    </w:p>
    <w:p w14:paraId="74644E3D" w14:textId="28545FE0" w:rsidR="001A4D77" w:rsidRPr="00E30E1E" w:rsidRDefault="001A4D77" w:rsidP="001A4D77">
      <w:pPr>
        <w:rPr>
          <w:b/>
        </w:rPr>
      </w:pPr>
      <w:r>
        <w:rPr>
          <w:b/>
          <w:u w:val="single"/>
        </w:rPr>
        <w:t>Title of Project:</w:t>
      </w:r>
      <w:r w:rsidR="00E30E1E" w:rsidRPr="00E30E1E">
        <w:t xml:space="preserve"> </w:t>
      </w:r>
      <w:r w:rsidR="00E30E1E" w:rsidRPr="00E30E1E">
        <w:rPr>
          <w:b/>
        </w:rPr>
        <w:t>The application of specification curve analysis in controversial questions in nutrition</w:t>
      </w:r>
      <w:r w:rsidR="00D863AD">
        <w:rPr>
          <w:b/>
        </w:rPr>
        <w:t xml:space="preserve"> </w:t>
      </w:r>
      <w:r w:rsidR="00D863AD" w:rsidRPr="00D863AD">
        <w:rPr>
          <w:bCs/>
        </w:rPr>
        <w:t>(subject to change)</w:t>
      </w:r>
    </w:p>
    <w:p w14:paraId="471A6F20" w14:textId="77777777" w:rsidR="001A4D77" w:rsidRDefault="001A4D77" w:rsidP="00A353C0">
      <w:pPr>
        <w:rPr>
          <w:b/>
          <w:u w:val="single"/>
        </w:rPr>
      </w:pPr>
    </w:p>
    <w:p w14:paraId="5C25E6EE" w14:textId="2820600F" w:rsidR="001A4D77" w:rsidRDefault="00A353C0" w:rsidP="00A353C0">
      <w:pPr>
        <w:rPr>
          <w:b/>
        </w:rPr>
      </w:pPr>
      <w:r>
        <w:rPr>
          <w:b/>
          <w:u w:val="single"/>
        </w:rPr>
        <w:t>Progress Report #:</w:t>
      </w:r>
      <w:r w:rsidR="001D57A8">
        <w:rPr>
          <w:b/>
          <w:u w:val="single"/>
        </w:rPr>
        <w:t xml:space="preserve"> </w:t>
      </w:r>
      <w:r w:rsidR="001D57A8" w:rsidRPr="001D57A8">
        <w:rPr>
          <w:b/>
        </w:rPr>
        <w:t>2</w:t>
      </w:r>
      <w:r w:rsidRPr="001D57A8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35191D2A" w14:textId="720760D5" w:rsidR="00A353C0" w:rsidRPr="001D57A8" w:rsidRDefault="00A353C0" w:rsidP="00A353C0">
      <w:pPr>
        <w:rPr>
          <w:b/>
        </w:rPr>
      </w:pPr>
      <w:r>
        <w:rPr>
          <w:b/>
          <w:u w:val="single"/>
        </w:rPr>
        <w:t>Date Submitted:</w:t>
      </w:r>
      <w:r w:rsidR="001D57A8">
        <w:rPr>
          <w:b/>
          <w:u w:val="single"/>
        </w:rPr>
        <w:t xml:space="preserve"> </w:t>
      </w:r>
      <w:r w:rsidR="001D57A8" w:rsidRPr="001D57A8">
        <w:rPr>
          <w:b/>
        </w:rPr>
        <w:t xml:space="preserve">September </w:t>
      </w:r>
      <w:r w:rsidR="00947FEE">
        <w:rPr>
          <w:b/>
        </w:rPr>
        <w:t>27</w:t>
      </w:r>
      <w:r w:rsidR="001D57A8" w:rsidRPr="001D57A8">
        <w:rPr>
          <w:b/>
        </w:rPr>
        <w:t>, 2022</w:t>
      </w:r>
    </w:p>
    <w:p w14:paraId="1F80B2E5" w14:textId="77777777" w:rsidR="001A4D77" w:rsidRDefault="001A4D77">
      <w:pPr>
        <w:rPr>
          <w:b/>
          <w:u w:val="single"/>
        </w:rPr>
      </w:pPr>
    </w:p>
    <w:p w14:paraId="275BBE7B" w14:textId="6F05689B" w:rsidR="001A4D77" w:rsidRDefault="001A4D77">
      <w:pPr>
        <w:rPr>
          <w:b/>
        </w:rPr>
      </w:pPr>
      <w:r>
        <w:rPr>
          <w:b/>
          <w:u w:val="single"/>
        </w:rPr>
        <w:t>Mentor Name</w:t>
      </w:r>
      <w:r w:rsidR="00B470FA">
        <w:rPr>
          <w:b/>
          <w:u w:val="single"/>
        </w:rPr>
        <w:t>:</w:t>
      </w:r>
      <w:r w:rsidR="001D57A8">
        <w:rPr>
          <w:b/>
        </w:rPr>
        <w:t xml:space="preserve"> Chirag Patel</w:t>
      </w:r>
      <w:r w:rsidR="00B470FA">
        <w:rPr>
          <w:b/>
        </w:rPr>
        <w:tab/>
      </w:r>
      <w:r w:rsidR="00B470FA">
        <w:rPr>
          <w:b/>
        </w:rPr>
        <w:tab/>
      </w:r>
      <w:r w:rsidR="00B470FA">
        <w:rPr>
          <w:b/>
        </w:rPr>
        <w:tab/>
      </w:r>
      <w:r w:rsidR="00B470FA">
        <w:rPr>
          <w:b/>
        </w:rPr>
        <w:tab/>
      </w:r>
      <w:r>
        <w:rPr>
          <w:b/>
        </w:rPr>
        <w:t xml:space="preserve">  </w:t>
      </w:r>
      <w:r>
        <w:rPr>
          <w:b/>
        </w:rPr>
        <w:tab/>
      </w:r>
    </w:p>
    <w:p w14:paraId="05A72C82" w14:textId="38932245" w:rsidR="00B470FA" w:rsidRDefault="001A4D77">
      <w:pPr>
        <w:rPr>
          <w:b/>
          <w:u w:val="single"/>
        </w:rPr>
      </w:pPr>
      <w:r>
        <w:rPr>
          <w:b/>
          <w:u w:val="single"/>
        </w:rPr>
        <w:t>Mentor Email</w:t>
      </w:r>
      <w:r w:rsidR="00B470FA">
        <w:rPr>
          <w:b/>
          <w:u w:val="single"/>
        </w:rPr>
        <w:t>:</w:t>
      </w:r>
      <w:r w:rsidR="001D57A8">
        <w:rPr>
          <w:b/>
          <w:u w:val="single"/>
        </w:rPr>
        <w:t xml:space="preserve"> </w:t>
      </w:r>
      <w:r w:rsidR="001D57A8" w:rsidRPr="00704EA6">
        <w:rPr>
          <w:b/>
        </w:rPr>
        <w:t>Chirag_Patel@hms.harvard.edu</w:t>
      </w:r>
    </w:p>
    <w:p w14:paraId="79633710" w14:textId="32013332" w:rsidR="001A4D77" w:rsidRPr="001D57A8" w:rsidRDefault="001A4D77">
      <w:pPr>
        <w:rPr>
          <w:b/>
        </w:rPr>
      </w:pPr>
      <w:r>
        <w:rPr>
          <w:b/>
          <w:u w:val="single"/>
        </w:rPr>
        <w:t xml:space="preserve">Co-Mentor: </w:t>
      </w:r>
      <w:r w:rsidR="001D57A8" w:rsidRPr="002C3AEE">
        <w:rPr>
          <w:b/>
        </w:rPr>
        <w:t xml:space="preserve">Dena </w:t>
      </w:r>
      <w:proofErr w:type="spellStart"/>
      <w:r w:rsidR="001D57A8" w:rsidRPr="002C3AEE">
        <w:rPr>
          <w:b/>
        </w:rPr>
        <w:t>Zeraatkar</w:t>
      </w:r>
      <w:proofErr w:type="spellEnd"/>
      <w:r w:rsidR="001D57A8" w:rsidRPr="002C3AEE">
        <w:rPr>
          <w:b/>
        </w:rPr>
        <w:t xml:space="preserve"> </w:t>
      </w:r>
    </w:p>
    <w:p w14:paraId="6E4457B9" w14:textId="264D3B3D" w:rsidR="001A4D77" w:rsidRPr="001A4D77" w:rsidRDefault="001A4D77">
      <w:r>
        <w:rPr>
          <w:b/>
          <w:u w:val="single"/>
        </w:rPr>
        <w:t xml:space="preserve">Co-Mentor Email: </w:t>
      </w:r>
      <w:r w:rsidR="001D57A8" w:rsidRPr="00704EA6">
        <w:rPr>
          <w:b/>
        </w:rPr>
        <w:t>dena.zera@gmail.c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EE6383C" w14:textId="77777777" w:rsidR="001A4D77" w:rsidRDefault="001A4D77">
      <w:pPr>
        <w:rPr>
          <w:b/>
          <w:u w:val="single"/>
        </w:rPr>
      </w:pPr>
    </w:p>
    <w:p w14:paraId="71084284" w14:textId="506F3C00" w:rsidR="001A4D77" w:rsidRDefault="00A353C0">
      <w:r>
        <w:rPr>
          <w:b/>
          <w:u w:val="single"/>
        </w:rPr>
        <w:t>Is IRB Approval Required:</w:t>
      </w:r>
      <w:r>
        <w:t xml:space="preserve"> </w:t>
      </w:r>
      <w:sdt>
        <w:sdtPr>
          <w:id w:val="20325348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int="eastAsia"/>
            </w:rPr>
            <w:t>☐</w:t>
          </w:r>
        </w:sdtContent>
      </w:sdt>
      <w:r>
        <w:t xml:space="preserve"> Yes </w:t>
      </w:r>
      <w:sdt>
        <w:sdtPr>
          <w:id w:val="76858349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D57A8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No</w:t>
      </w:r>
      <w:r w:rsidR="00B470FA">
        <w:tab/>
      </w:r>
      <w:r w:rsidR="00B470FA">
        <w:tab/>
      </w:r>
      <w:r>
        <w:tab/>
      </w:r>
    </w:p>
    <w:p w14:paraId="64ECB14B" w14:textId="5F0020EC" w:rsidR="00B470FA" w:rsidRPr="001D57A8" w:rsidRDefault="00B470FA">
      <w:r>
        <w:rPr>
          <w:b/>
          <w:u w:val="single"/>
        </w:rPr>
        <w:t>Date of IRB Application:</w:t>
      </w:r>
      <w:r w:rsidR="00A353C0">
        <w:rPr>
          <w:b/>
          <w:u w:val="single"/>
        </w:rPr>
        <w:t xml:space="preserve"> </w:t>
      </w:r>
      <w:r w:rsidR="001D57A8">
        <w:rPr>
          <w:b/>
          <w:u w:val="single"/>
        </w:rPr>
        <w:t xml:space="preserve"> </w:t>
      </w:r>
      <w:r w:rsidR="001D57A8" w:rsidRPr="001D57A8">
        <w:rPr>
          <w:b/>
        </w:rPr>
        <w:t>Not applicable</w:t>
      </w:r>
    </w:p>
    <w:p w14:paraId="675A8773" w14:textId="4384DBFF" w:rsidR="00B470FA" w:rsidRPr="001D57A8" w:rsidRDefault="00B470FA">
      <w:pPr>
        <w:rPr>
          <w:b/>
        </w:rPr>
      </w:pPr>
      <w:r>
        <w:rPr>
          <w:b/>
          <w:u w:val="single"/>
        </w:rPr>
        <w:t>IRB Number:</w:t>
      </w:r>
      <w:r w:rsidR="001D57A8">
        <w:rPr>
          <w:b/>
          <w:u w:val="single"/>
        </w:rPr>
        <w:t xml:space="preserve"> </w:t>
      </w:r>
      <w:r w:rsidR="001D57A8" w:rsidRPr="001D57A8">
        <w:rPr>
          <w:b/>
        </w:rPr>
        <w:t>Not applicable</w:t>
      </w:r>
    </w:p>
    <w:p w14:paraId="170B34A0" w14:textId="77777777" w:rsidR="001A4D77" w:rsidRDefault="001A4D77">
      <w:pPr>
        <w:rPr>
          <w:b/>
          <w:u w:val="single"/>
        </w:rPr>
      </w:pPr>
    </w:p>
    <w:p w14:paraId="23EE9C8B" w14:textId="77777777" w:rsidR="00A42E59" w:rsidRDefault="00F17B13">
      <w:pPr>
        <w:rPr>
          <w:b/>
          <w:u w:val="single"/>
        </w:rPr>
      </w:pPr>
      <w:r>
        <w:rPr>
          <w:b/>
          <w:u w:val="single"/>
        </w:rPr>
        <w:t>Work accomplished</w:t>
      </w:r>
      <w:r w:rsidR="00A353C0">
        <w:rPr>
          <w:b/>
          <w:u w:val="single"/>
        </w:rPr>
        <w:t xml:space="preserve"> to-date (200-300 words):</w:t>
      </w:r>
    </w:p>
    <w:p w14:paraId="13F83FBD" w14:textId="7CA27926" w:rsidR="00AD7266" w:rsidRDefault="0058199D">
      <w:pPr>
        <w:rPr>
          <w:i/>
        </w:rPr>
      </w:pPr>
      <w:r>
        <w:rPr>
          <w:i/>
        </w:rPr>
        <w:t>O</w:t>
      </w:r>
      <w:r w:rsidR="00D90B29">
        <w:rPr>
          <w:i/>
        </w:rPr>
        <w:t xml:space="preserve">utline all progress completed to-date, detailing any issues that have been encountered with data collection, analysis, writing and IRB approval. </w:t>
      </w:r>
      <w:r w:rsidR="00A42E59" w:rsidRPr="00AD7266">
        <w:rPr>
          <w:i/>
        </w:rPr>
        <w:t>Please differentiate clearly between work completed yourself versus work performed by your project mentor and</w:t>
      </w:r>
      <w:r>
        <w:rPr>
          <w:i/>
        </w:rPr>
        <w:t>/or your</w:t>
      </w:r>
      <w:r w:rsidR="00A42E59" w:rsidRPr="00AD7266">
        <w:rPr>
          <w:i/>
        </w:rPr>
        <w:t xml:space="preserve"> project mentor’s lab members. </w:t>
      </w:r>
    </w:p>
    <w:p w14:paraId="35B1F4D3" w14:textId="310E7BD5" w:rsidR="00D90B29" w:rsidRDefault="003077FF" w:rsidP="00C97C59">
      <w:pPr>
        <w:jc w:val="both"/>
        <w:rPr>
          <w:i/>
        </w:rPr>
      </w:pPr>
      <w:r>
        <w:rPr>
          <w:i/>
        </w:rPr>
        <w:t xml:space="preserve">My capstone project continued during the summer months of 2022. Based on the systematic review </w:t>
      </w:r>
      <w:r w:rsidRPr="003077FF">
        <w:rPr>
          <w:i/>
        </w:rPr>
        <w:t>called “Red and Processed Meat Consumption and Risk for All-Cause Mortality and Cardiometabolic Outcomes”</w:t>
      </w:r>
      <w:r w:rsidR="00212679" w:rsidRPr="00212679">
        <w:rPr>
          <w:i/>
          <w:vertAlign w:val="superscript"/>
        </w:rPr>
        <w:t>1</w:t>
      </w:r>
      <w:r w:rsidRPr="003077FF">
        <w:rPr>
          <w:i/>
        </w:rPr>
        <w:t>.</w:t>
      </w:r>
      <w:r>
        <w:rPr>
          <w:i/>
        </w:rPr>
        <w:t xml:space="preserve"> I identified 20 papers associated with red meat and all-cause mortality. For each paper, I noted</w:t>
      </w:r>
      <w:r w:rsidR="00AA2595">
        <w:rPr>
          <w:i/>
        </w:rPr>
        <w:t xml:space="preserve"> article name, author name, study cohort size, inclusion</w:t>
      </w:r>
      <w:r w:rsidR="0084052A">
        <w:rPr>
          <w:i/>
        </w:rPr>
        <w:t>-</w:t>
      </w:r>
      <w:r w:rsidR="00AA2595">
        <w:rPr>
          <w:i/>
        </w:rPr>
        <w:t xml:space="preserve">exclusion criteria, </w:t>
      </w:r>
      <w:r w:rsidR="0084052A">
        <w:rPr>
          <w:i/>
        </w:rPr>
        <w:t xml:space="preserve">the </w:t>
      </w:r>
      <w:r w:rsidR="00AA2595">
        <w:rPr>
          <w:i/>
        </w:rPr>
        <w:t>definition of unprocessed and processed meat, definition of mortality, variables collected, adjusting variables, and analytical specifications</w:t>
      </w:r>
      <w:r w:rsidR="00BB7900">
        <w:rPr>
          <w:i/>
        </w:rPr>
        <w:t xml:space="preserve"> and </w:t>
      </w:r>
      <w:r w:rsidR="002A1390">
        <w:rPr>
          <w:i/>
        </w:rPr>
        <w:t>then combined and</w:t>
      </w:r>
      <w:r w:rsidR="00BB7900">
        <w:rPr>
          <w:i/>
        </w:rPr>
        <w:t xml:space="preserve"> </w:t>
      </w:r>
      <w:r w:rsidR="002A1390">
        <w:rPr>
          <w:i/>
        </w:rPr>
        <w:t xml:space="preserve">summarized each </w:t>
      </w:r>
      <w:r w:rsidR="00BB7900">
        <w:rPr>
          <w:i/>
        </w:rPr>
        <w:t xml:space="preserve">information </w:t>
      </w:r>
      <w:r w:rsidR="00C455C4">
        <w:rPr>
          <w:i/>
        </w:rPr>
        <w:t xml:space="preserve">and put them </w:t>
      </w:r>
      <w:r w:rsidR="00BB7900">
        <w:rPr>
          <w:i/>
        </w:rPr>
        <w:t>into a word document</w:t>
      </w:r>
      <w:r w:rsidR="00A51EC9">
        <w:rPr>
          <w:i/>
        </w:rPr>
        <w:t xml:space="preserve"> </w:t>
      </w:r>
      <w:r w:rsidR="00BB7900">
        <w:rPr>
          <w:i/>
        </w:rPr>
        <w:t xml:space="preserve">for </w:t>
      </w:r>
      <w:r w:rsidR="002A1390">
        <w:rPr>
          <w:i/>
        </w:rPr>
        <w:t xml:space="preserve">guiding my </w:t>
      </w:r>
      <w:r w:rsidR="005E4AA8">
        <w:rPr>
          <w:i/>
        </w:rPr>
        <w:t>research</w:t>
      </w:r>
      <w:r w:rsidR="00BB7900">
        <w:rPr>
          <w:i/>
        </w:rPr>
        <w:t>.</w:t>
      </w:r>
      <w:r w:rsidR="00A51EC9">
        <w:rPr>
          <w:i/>
        </w:rPr>
        <w:t xml:space="preserve"> Based </w:t>
      </w:r>
      <w:r w:rsidR="0084052A">
        <w:rPr>
          <w:i/>
        </w:rPr>
        <w:t xml:space="preserve">on </w:t>
      </w:r>
      <w:r w:rsidR="00A51EC9">
        <w:rPr>
          <w:i/>
        </w:rPr>
        <w:t>this word document</w:t>
      </w:r>
      <w:r w:rsidR="005E4AA8">
        <w:rPr>
          <w:i/>
        </w:rPr>
        <w:t>, I created a</w:t>
      </w:r>
      <w:r w:rsidR="0084052A">
        <w:rPr>
          <w:i/>
        </w:rPr>
        <w:t>n</w:t>
      </w:r>
      <w:r w:rsidR="005E4AA8">
        <w:rPr>
          <w:i/>
        </w:rPr>
        <w:t xml:space="preserve"> excel document</w:t>
      </w:r>
      <w:r w:rsidR="005C6AA4">
        <w:rPr>
          <w:i/>
        </w:rPr>
        <w:t xml:space="preserve"> that </w:t>
      </w:r>
      <w:r w:rsidR="005E4AA8">
        <w:rPr>
          <w:i/>
        </w:rPr>
        <w:t>count</w:t>
      </w:r>
      <w:r w:rsidR="0084052A">
        <w:rPr>
          <w:i/>
        </w:rPr>
        <w:t>s</w:t>
      </w:r>
      <w:r w:rsidR="005E4AA8">
        <w:rPr>
          <w:i/>
        </w:rPr>
        <w:t xml:space="preserve"> </w:t>
      </w:r>
      <w:r w:rsidR="0084052A">
        <w:rPr>
          <w:i/>
        </w:rPr>
        <w:t xml:space="preserve">the </w:t>
      </w:r>
      <w:r w:rsidR="005E4AA8">
        <w:rPr>
          <w:i/>
        </w:rPr>
        <w:t xml:space="preserve">number of times each variable </w:t>
      </w:r>
      <w:r w:rsidR="005819F1">
        <w:rPr>
          <w:i/>
        </w:rPr>
        <w:t>appears</w:t>
      </w:r>
      <w:r w:rsidR="005E4AA8">
        <w:rPr>
          <w:i/>
        </w:rPr>
        <w:t xml:space="preserve"> in these 20 papers</w:t>
      </w:r>
      <w:r w:rsidR="004031CB">
        <w:rPr>
          <w:i/>
        </w:rPr>
        <w:t xml:space="preserve">, </w:t>
      </w:r>
      <w:r w:rsidR="005E4AA8">
        <w:rPr>
          <w:i/>
        </w:rPr>
        <w:t>as well as f</w:t>
      </w:r>
      <w:r w:rsidR="005C6AA4">
        <w:rPr>
          <w:i/>
        </w:rPr>
        <w:t>ind</w:t>
      </w:r>
      <w:r w:rsidR="0084052A">
        <w:rPr>
          <w:i/>
        </w:rPr>
        <w:t>s</w:t>
      </w:r>
      <w:r w:rsidR="005E4AA8">
        <w:rPr>
          <w:i/>
        </w:rPr>
        <w:t xml:space="preserve"> the corresponding</w:t>
      </w:r>
      <w:r w:rsidR="00042CDA">
        <w:rPr>
          <w:i/>
        </w:rPr>
        <w:t xml:space="preserve"> </w:t>
      </w:r>
      <w:r w:rsidR="005E4AA8">
        <w:rPr>
          <w:i/>
        </w:rPr>
        <w:t>variable</w:t>
      </w:r>
      <w:r w:rsidR="00FE7041">
        <w:rPr>
          <w:i/>
        </w:rPr>
        <w:t>s</w:t>
      </w:r>
      <w:r w:rsidR="005E4AA8">
        <w:rPr>
          <w:i/>
        </w:rPr>
        <w:t xml:space="preserve"> in NHANES</w:t>
      </w:r>
      <w:r w:rsidR="00212679" w:rsidRPr="00212679">
        <w:rPr>
          <w:i/>
          <w:vertAlign w:val="superscript"/>
        </w:rPr>
        <w:t>2</w:t>
      </w:r>
      <w:r w:rsidR="005E4AA8">
        <w:rPr>
          <w:i/>
        </w:rPr>
        <w:t xml:space="preserve"> dataset.</w:t>
      </w:r>
      <w:r w:rsidR="00825207">
        <w:rPr>
          <w:i/>
        </w:rPr>
        <w:t xml:space="preserve"> </w:t>
      </w:r>
      <w:r w:rsidR="004031CB">
        <w:rPr>
          <w:i/>
        </w:rPr>
        <w:t>We</w:t>
      </w:r>
      <w:r w:rsidR="005819F1">
        <w:rPr>
          <w:i/>
        </w:rPr>
        <w:t xml:space="preserve"> then decided to use NHANES 2007-2014 data and link NHANES</w:t>
      </w:r>
      <w:r w:rsidR="00891BCE" w:rsidRPr="00891BCE">
        <w:rPr>
          <w:i/>
          <w:vertAlign w:val="superscript"/>
        </w:rPr>
        <w:t>2</w:t>
      </w:r>
      <w:r w:rsidR="005819F1" w:rsidRPr="00891BCE">
        <w:rPr>
          <w:i/>
          <w:vertAlign w:val="superscript"/>
        </w:rPr>
        <w:t xml:space="preserve"> </w:t>
      </w:r>
      <w:r w:rsidR="005819F1">
        <w:rPr>
          <w:i/>
        </w:rPr>
        <w:t xml:space="preserve">data with two other databases: </w:t>
      </w:r>
      <w:r w:rsidR="005819F1" w:rsidRPr="005819F1">
        <w:rPr>
          <w:i/>
        </w:rPr>
        <w:t>National Death Index</w:t>
      </w:r>
      <w:r w:rsidR="004031CB">
        <w:rPr>
          <w:i/>
        </w:rPr>
        <w:t xml:space="preserve"> (NDI)</w:t>
      </w:r>
      <w:r w:rsidR="00212679" w:rsidRPr="00212679">
        <w:rPr>
          <w:i/>
          <w:vertAlign w:val="superscript"/>
        </w:rPr>
        <w:t>3</w:t>
      </w:r>
      <w:r w:rsidR="005819F1">
        <w:rPr>
          <w:i/>
        </w:rPr>
        <w:t xml:space="preserve"> database to get </w:t>
      </w:r>
      <w:r w:rsidR="007237C1">
        <w:rPr>
          <w:i/>
        </w:rPr>
        <w:t>participants’</w:t>
      </w:r>
      <w:r w:rsidR="005819F1">
        <w:rPr>
          <w:i/>
        </w:rPr>
        <w:t xml:space="preserve"> time to mortality data, and </w:t>
      </w:r>
      <w:r w:rsidR="007237C1" w:rsidRPr="007237C1">
        <w:rPr>
          <w:i/>
        </w:rPr>
        <w:t>USDA Food Patterns Equivalent Database</w:t>
      </w:r>
      <w:r w:rsidR="004031CB">
        <w:rPr>
          <w:i/>
        </w:rPr>
        <w:t xml:space="preserve"> (FPED)</w:t>
      </w:r>
      <w:r w:rsidR="00212679" w:rsidRPr="00212679">
        <w:rPr>
          <w:i/>
          <w:vertAlign w:val="superscript"/>
        </w:rPr>
        <w:t>4</w:t>
      </w:r>
      <w:r w:rsidR="007237C1" w:rsidRPr="007237C1">
        <w:rPr>
          <w:i/>
        </w:rPr>
        <w:t xml:space="preserve"> </w:t>
      </w:r>
      <w:r w:rsidR="007237C1">
        <w:rPr>
          <w:i/>
        </w:rPr>
        <w:t>to get participants’ food intake data.</w:t>
      </w:r>
      <w:r w:rsidR="004031CB">
        <w:rPr>
          <w:i/>
        </w:rPr>
        <w:t xml:space="preserve"> By using R, I combined NHANES</w:t>
      </w:r>
      <w:r w:rsidR="00891BCE" w:rsidRPr="00891BCE">
        <w:rPr>
          <w:i/>
          <w:vertAlign w:val="superscript"/>
        </w:rPr>
        <w:t>2</w:t>
      </w:r>
      <w:r w:rsidR="004031CB">
        <w:rPr>
          <w:i/>
        </w:rPr>
        <w:t xml:space="preserve">, </w:t>
      </w:r>
      <w:r w:rsidR="002E68C5">
        <w:rPr>
          <w:i/>
        </w:rPr>
        <w:t>NDI</w:t>
      </w:r>
      <w:r w:rsidR="00891BCE" w:rsidRPr="00891BCE">
        <w:rPr>
          <w:i/>
          <w:vertAlign w:val="superscript"/>
        </w:rPr>
        <w:t>3</w:t>
      </w:r>
      <w:r w:rsidR="002E68C5">
        <w:rPr>
          <w:i/>
        </w:rPr>
        <w:t xml:space="preserve">, </w:t>
      </w:r>
      <w:r w:rsidR="0084052A">
        <w:rPr>
          <w:i/>
        </w:rPr>
        <w:t xml:space="preserve">and </w:t>
      </w:r>
      <w:r w:rsidR="002E68C5">
        <w:rPr>
          <w:i/>
        </w:rPr>
        <w:t>FPED</w:t>
      </w:r>
      <w:r w:rsidR="00891BCE" w:rsidRPr="00891BCE">
        <w:rPr>
          <w:i/>
          <w:vertAlign w:val="superscript"/>
        </w:rPr>
        <w:t>4</w:t>
      </w:r>
      <w:r w:rsidR="002E68C5" w:rsidRPr="00891BCE">
        <w:rPr>
          <w:i/>
          <w:vertAlign w:val="superscript"/>
        </w:rPr>
        <w:t xml:space="preserve"> </w:t>
      </w:r>
      <w:r w:rsidR="002E68C5">
        <w:rPr>
          <w:i/>
        </w:rPr>
        <w:t xml:space="preserve">to get a raw dataset with </w:t>
      </w:r>
      <w:r w:rsidR="00C97C59">
        <w:rPr>
          <w:i/>
        </w:rPr>
        <w:t xml:space="preserve">all </w:t>
      </w:r>
      <w:r w:rsidR="002E68C5">
        <w:rPr>
          <w:i/>
        </w:rPr>
        <w:t>variables of interest</w:t>
      </w:r>
      <w:r w:rsidR="00214621">
        <w:rPr>
          <w:i/>
        </w:rPr>
        <w:t xml:space="preserve"> which include </w:t>
      </w:r>
      <w:r w:rsidR="00E8690B">
        <w:rPr>
          <w:i/>
        </w:rPr>
        <w:t>demographic, mortality,</w:t>
      </w:r>
      <w:r w:rsidR="00C13CEA">
        <w:rPr>
          <w:i/>
        </w:rPr>
        <w:t xml:space="preserve"> dietary intake</w:t>
      </w:r>
      <w:r w:rsidR="0084052A">
        <w:rPr>
          <w:i/>
        </w:rPr>
        <w:t>,</w:t>
      </w:r>
      <w:r w:rsidR="00C13CEA">
        <w:rPr>
          <w:i/>
        </w:rPr>
        <w:t xml:space="preserve"> and other related variables</w:t>
      </w:r>
      <w:r w:rsidR="002E68C5">
        <w:rPr>
          <w:i/>
        </w:rPr>
        <w:t>.</w:t>
      </w:r>
      <w:r w:rsidR="00C97C59">
        <w:rPr>
          <w:i/>
        </w:rPr>
        <w:t xml:space="preserve"> Then, I read each variable’s documentation and </w:t>
      </w:r>
      <w:r w:rsidR="00C97C59">
        <w:rPr>
          <w:i/>
        </w:rPr>
        <w:lastRenderedPageBreak/>
        <w:t>start</w:t>
      </w:r>
      <w:r w:rsidR="005C6AA4">
        <w:rPr>
          <w:i/>
        </w:rPr>
        <w:t>ed</w:t>
      </w:r>
      <w:r w:rsidR="00C97C59">
        <w:rPr>
          <w:i/>
        </w:rPr>
        <w:t xml:space="preserve"> the data cleaning process which involves: </w:t>
      </w:r>
      <w:r w:rsidR="005910C4">
        <w:rPr>
          <w:i/>
        </w:rPr>
        <w:t>identifying missing data, creating new variable</w:t>
      </w:r>
      <w:r w:rsidR="0084052A">
        <w:rPr>
          <w:i/>
        </w:rPr>
        <w:t>s</w:t>
      </w:r>
      <w:r w:rsidR="005910C4">
        <w:rPr>
          <w:i/>
        </w:rPr>
        <w:t xml:space="preserve"> based on related variables,</w:t>
      </w:r>
      <w:r w:rsidR="005910C4" w:rsidRPr="005910C4">
        <w:rPr>
          <w:i/>
        </w:rPr>
        <w:t xml:space="preserve"> </w:t>
      </w:r>
      <w:r w:rsidR="005910C4">
        <w:rPr>
          <w:i/>
        </w:rPr>
        <w:t>grouping variables into predefined categories, converting unit</w:t>
      </w:r>
      <w:r w:rsidR="005C6AA4">
        <w:rPr>
          <w:i/>
        </w:rPr>
        <w:t>s, rearrang</w:t>
      </w:r>
      <w:r w:rsidR="0084052A">
        <w:rPr>
          <w:i/>
        </w:rPr>
        <w:t>ing</w:t>
      </w:r>
      <w:r w:rsidR="005C6AA4">
        <w:rPr>
          <w:i/>
        </w:rPr>
        <w:t xml:space="preserve"> columns, formatting variables, etc. After doing these, we got a</w:t>
      </w:r>
      <w:r w:rsidR="00C4362C">
        <w:rPr>
          <w:i/>
        </w:rPr>
        <w:t>n</w:t>
      </w:r>
      <w:r w:rsidR="005C6AA4">
        <w:rPr>
          <w:i/>
        </w:rPr>
        <w:t xml:space="preserve"> analytical dataset</w:t>
      </w:r>
      <w:r w:rsidR="00C4362C">
        <w:rPr>
          <w:i/>
        </w:rPr>
        <w:t xml:space="preserve"> where we would start our analysis. </w:t>
      </w:r>
      <w:r w:rsidR="007B0744">
        <w:rPr>
          <w:i/>
        </w:rPr>
        <w:t>First, I exclude participants based on exclusion criteria summarized from literature and got 10,000+ complete cases with 1,000+ all</w:t>
      </w:r>
      <w:r w:rsidR="0084052A">
        <w:rPr>
          <w:i/>
        </w:rPr>
        <w:t>-</w:t>
      </w:r>
      <w:r w:rsidR="007B0744">
        <w:rPr>
          <w:i/>
        </w:rPr>
        <w:t xml:space="preserve">cause mortality. </w:t>
      </w:r>
      <w:r w:rsidR="00D8529C">
        <w:rPr>
          <w:i/>
        </w:rPr>
        <w:t>Then, I read a paper called “Specification curve analysis”</w:t>
      </w:r>
      <w:r w:rsidR="00891BCE" w:rsidRPr="00891BCE">
        <w:rPr>
          <w:i/>
          <w:vertAlign w:val="superscript"/>
        </w:rPr>
        <w:t>6</w:t>
      </w:r>
      <w:r w:rsidR="00D8529C">
        <w:rPr>
          <w:i/>
        </w:rPr>
        <w:t xml:space="preserve"> by Uri et al. and “</w:t>
      </w:r>
      <w:proofErr w:type="spellStart"/>
      <w:r w:rsidR="00D8529C">
        <w:rPr>
          <w:i/>
        </w:rPr>
        <w:t>specr</w:t>
      </w:r>
      <w:proofErr w:type="spellEnd"/>
      <w:r w:rsidR="00D8529C">
        <w:rPr>
          <w:i/>
        </w:rPr>
        <w:t>” package</w:t>
      </w:r>
      <w:r w:rsidR="00891BCE" w:rsidRPr="00891BCE">
        <w:rPr>
          <w:i/>
          <w:vertAlign w:val="superscript"/>
        </w:rPr>
        <w:t>5</w:t>
      </w:r>
      <w:r w:rsidR="00D8529C">
        <w:rPr>
          <w:i/>
        </w:rPr>
        <w:t xml:space="preserve"> in r to learn the methodology and coding behind specification curve analysis.</w:t>
      </w:r>
      <w:r w:rsidR="00CD7442">
        <w:rPr>
          <w:i/>
        </w:rPr>
        <w:t xml:space="preserve"> Finally, by using our analytical dataset, I run specification curve analysis using cox proportional hazard regression model</w:t>
      </w:r>
      <w:r w:rsidR="00891BCE" w:rsidRPr="00891BCE">
        <w:rPr>
          <w:i/>
          <w:vertAlign w:val="superscript"/>
        </w:rPr>
        <w:t>7</w:t>
      </w:r>
      <w:r w:rsidR="00CD7442">
        <w:rPr>
          <w:i/>
        </w:rPr>
        <w:t xml:space="preserve">, setting unprocessed red meat as </w:t>
      </w:r>
      <w:r w:rsidR="0084052A">
        <w:rPr>
          <w:i/>
        </w:rPr>
        <w:t xml:space="preserve">the </w:t>
      </w:r>
      <w:r w:rsidR="00CD7442">
        <w:rPr>
          <w:i/>
        </w:rPr>
        <w:t xml:space="preserve">exposure variable and time to mortality as </w:t>
      </w:r>
      <w:r w:rsidR="0084052A">
        <w:rPr>
          <w:i/>
        </w:rPr>
        <w:t xml:space="preserve">the </w:t>
      </w:r>
      <w:r w:rsidR="00CD7442">
        <w:rPr>
          <w:i/>
        </w:rPr>
        <w:t>outcome variable, and get effect estimates, 95% confidence interval, p</w:t>
      </w:r>
      <w:r w:rsidR="0084052A">
        <w:rPr>
          <w:i/>
        </w:rPr>
        <w:t>-</w:t>
      </w:r>
      <w:r w:rsidR="00CD7442">
        <w:rPr>
          <w:i/>
        </w:rPr>
        <w:t>value for hazard ratio,</w:t>
      </w:r>
      <w:r w:rsidR="0031479C">
        <w:rPr>
          <w:i/>
        </w:rPr>
        <w:t xml:space="preserve"> for</w:t>
      </w:r>
      <w:r w:rsidR="00552D3F">
        <w:rPr>
          <w:i/>
        </w:rPr>
        <w:t xml:space="preserve"> 1000+</w:t>
      </w:r>
      <w:r w:rsidR="0031479C">
        <w:rPr>
          <w:i/>
        </w:rPr>
        <w:t xml:space="preserve"> various model specifications. </w:t>
      </w:r>
      <w:r w:rsidR="00552D3F">
        <w:rPr>
          <w:i/>
        </w:rPr>
        <w:t>We are now in the process of interpreting the results and we are going to start to write our manuscript soon.</w:t>
      </w:r>
      <w:r w:rsidR="000E7999">
        <w:rPr>
          <w:i/>
        </w:rPr>
        <w:t xml:space="preserve"> Our project does not involve IRB approval. And up until now, all challenges have been solved in some way.</w:t>
      </w:r>
      <w:r w:rsidR="009242C6">
        <w:rPr>
          <w:i/>
        </w:rPr>
        <w:t xml:space="preserve"> I completed all the work listed here </w:t>
      </w:r>
      <w:r w:rsidR="00310561">
        <w:rPr>
          <w:i/>
        </w:rPr>
        <w:t xml:space="preserve">on my own </w:t>
      </w:r>
      <w:r w:rsidR="0084052A">
        <w:rPr>
          <w:i/>
        </w:rPr>
        <w:t>with</w:t>
      </w:r>
      <w:r w:rsidR="009242C6">
        <w:rPr>
          <w:i/>
        </w:rPr>
        <w:t xml:space="preserve"> guidance from my mentor and co-mentor.</w:t>
      </w:r>
    </w:p>
    <w:p w14:paraId="135CFF18" w14:textId="77777777" w:rsidR="004031CB" w:rsidRDefault="004031CB" w:rsidP="00B470FA">
      <w:pPr>
        <w:rPr>
          <w:b/>
          <w:u w:val="single"/>
        </w:rPr>
      </w:pPr>
    </w:p>
    <w:p w14:paraId="070A2137" w14:textId="77777777" w:rsidR="00B470FA" w:rsidRDefault="00B470FA" w:rsidP="00B470FA">
      <w:pPr>
        <w:rPr>
          <w:b/>
          <w:u w:val="single"/>
        </w:rPr>
      </w:pPr>
      <w:r>
        <w:rPr>
          <w:b/>
          <w:u w:val="single"/>
        </w:rPr>
        <w:t>Modifications to original project plan</w:t>
      </w:r>
      <w:r w:rsidR="001A4D77">
        <w:rPr>
          <w:b/>
          <w:u w:val="single"/>
        </w:rPr>
        <w:t xml:space="preserve"> (Bulleted List)</w:t>
      </w:r>
      <w:r>
        <w:rPr>
          <w:b/>
          <w:u w:val="single"/>
        </w:rPr>
        <w:t>:</w:t>
      </w:r>
    </w:p>
    <w:p w14:paraId="2AA8F74D" w14:textId="3CDCED37" w:rsidR="00E03BA3" w:rsidRDefault="001A4D77" w:rsidP="005434D4">
      <w:pPr>
        <w:rPr>
          <w:i/>
        </w:rPr>
      </w:pPr>
      <w:r>
        <w:rPr>
          <w:i/>
        </w:rPr>
        <w:t>I</w:t>
      </w:r>
      <w:r w:rsidR="00D90B29">
        <w:rPr>
          <w:i/>
        </w:rPr>
        <w:t xml:space="preserve">f changes have been made/need to be made to your project plan since the time of your project proposal based on </w:t>
      </w:r>
      <w:r w:rsidR="00B74D5B">
        <w:rPr>
          <w:i/>
        </w:rPr>
        <w:t xml:space="preserve">oversight </w:t>
      </w:r>
      <w:r w:rsidR="00D90B29">
        <w:rPr>
          <w:i/>
        </w:rPr>
        <w:t>feedback</w:t>
      </w:r>
      <w:r w:rsidR="00B74D5B">
        <w:rPr>
          <w:i/>
        </w:rPr>
        <w:t>, consultation with your project mentor</w:t>
      </w:r>
      <w:r w:rsidR="0084052A">
        <w:rPr>
          <w:i/>
        </w:rPr>
        <w:t>,</w:t>
      </w:r>
      <w:r w:rsidR="00D90B29">
        <w:rPr>
          <w:i/>
        </w:rPr>
        <w:t xml:space="preserve"> and/or </w:t>
      </w:r>
      <w:r w:rsidR="00B74D5B">
        <w:rPr>
          <w:i/>
        </w:rPr>
        <w:t xml:space="preserve">any </w:t>
      </w:r>
      <w:r w:rsidR="00D90B29">
        <w:rPr>
          <w:i/>
        </w:rPr>
        <w:t>difficulties mentioned above, please de</w:t>
      </w:r>
      <w:r w:rsidR="00B74D5B">
        <w:rPr>
          <w:i/>
        </w:rPr>
        <w:t xml:space="preserve">tail these changes. </w:t>
      </w:r>
      <w:r w:rsidR="00D90B29">
        <w:rPr>
          <w:i/>
        </w:rPr>
        <w:t xml:space="preserve"> </w:t>
      </w:r>
    </w:p>
    <w:p w14:paraId="3F21639E" w14:textId="4A4A1E7D" w:rsidR="00802477" w:rsidRDefault="00EB27B3" w:rsidP="00F52B5C">
      <w:pPr>
        <w:jc w:val="both"/>
        <w:rPr>
          <w:i/>
        </w:rPr>
      </w:pPr>
      <w:r>
        <w:rPr>
          <w:i/>
        </w:rPr>
        <w:t xml:space="preserve">(1) We will not be doing alternative specification curve analysis for </w:t>
      </w:r>
      <w:r w:rsidRPr="00EB27B3">
        <w:rPr>
          <w:i/>
        </w:rPr>
        <w:t>saturated fat intake and cardiovascular disease</w:t>
      </w:r>
      <w:r>
        <w:rPr>
          <w:i/>
        </w:rPr>
        <w:t xml:space="preserve"> because time is tight and we think we have enough material </w:t>
      </w:r>
      <w:r w:rsidR="0084052A">
        <w:rPr>
          <w:i/>
        </w:rPr>
        <w:t>on</w:t>
      </w:r>
      <w:r>
        <w:rPr>
          <w:i/>
        </w:rPr>
        <w:t xml:space="preserve"> our hands to convey our message.</w:t>
      </w:r>
    </w:p>
    <w:p w14:paraId="1140ED25" w14:textId="5B581602" w:rsidR="00620FB5" w:rsidRDefault="002D4BCF" w:rsidP="00F52B5C">
      <w:pPr>
        <w:jc w:val="both"/>
        <w:rPr>
          <w:i/>
        </w:rPr>
      </w:pPr>
      <w:r w:rsidRPr="002D4BCF">
        <w:rPr>
          <w:i/>
        </w:rPr>
        <w:t xml:space="preserve">(2) </w:t>
      </w:r>
      <w:r>
        <w:rPr>
          <w:i/>
        </w:rPr>
        <w:t xml:space="preserve">We will not </w:t>
      </w:r>
      <w:r w:rsidRPr="002D4BCF">
        <w:rPr>
          <w:i/>
        </w:rPr>
        <w:t>statistically test how inconsistent the associations are with the null hypothesis by combining the results from all specifications</w:t>
      </w:r>
      <w:r w:rsidR="00623F0F">
        <w:rPr>
          <w:i/>
        </w:rPr>
        <w:t xml:space="preserve"> because our main focus is to convey the message of vibration of effect estimates exist in nutritional research.</w:t>
      </w:r>
    </w:p>
    <w:p w14:paraId="2F2400EB" w14:textId="77777777" w:rsidR="00B74D5B" w:rsidRPr="00D90B29" w:rsidRDefault="00B74D5B" w:rsidP="005434D4">
      <w:pPr>
        <w:rPr>
          <w:i/>
        </w:rPr>
      </w:pPr>
    </w:p>
    <w:p w14:paraId="1343F6D7" w14:textId="77777777" w:rsidR="005434D4" w:rsidRDefault="005434D4" w:rsidP="005434D4">
      <w:pPr>
        <w:rPr>
          <w:b/>
          <w:u w:val="single"/>
        </w:rPr>
      </w:pPr>
      <w:r>
        <w:rPr>
          <w:b/>
          <w:u w:val="single"/>
        </w:rPr>
        <w:t>Does the work accomplished so far align with</w:t>
      </w:r>
      <w:r w:rsidR="00B74D5B">
        <w:rPr>
          <w:b/>
          <w:u w:val="single"/>
        </w:rPr>
        <w:t xml:space="preserve"> your project proposal </w:t>
      </w:r>
      <w:r w:rsidR="001F09DB">
        <w:rPr>
          <w:b/>
          <w:u w:val="single"/>
        </w:rPr>
        <w:t>timeline?</w:t>
      </w:r>
      <w:r>
        <w:rPr>
          <w:b/>
          <w:u w:val="single"/>
        </w:rPr>
        <w:t xml:space="preserve"> </w:t>
      </w:r>
    </w:p>
    <w:p w14:paraId="316143D0" w14:textId="1CBDBC76" w:rsidR="00E03BA3" w:rsidRDefault="00000000" w:rsidP="00B74D5B">
      <w:pPr>
        <w:tabs>
          <w:tab w:val="left" w:pos="720"/>
        </w:tabs>
      </w:pPr>
      <w:sdt>
        <w:sdtPr>
          <w:id w:val="-8070058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C47E0">
            <w:rPr>
              <w:rFonts w:ascii="MS Gothic" w:eastAsia="MS Gothic" w:hAnsi="MS Gothic" w:hint="eastAsia"/>
            </w:rPr>
            <w:t>☒</w:t>
          </w:r>
        </w:sdtContent>
      </w:sdt>
      <w:r w:rsidR="00B74D5B">
        <w:t xml:space="preserve"> Yes </w:t>
      </w:r>
      <w:sdt>
        <w:sdtPr>
          <w:id w:val="1893467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4D5B">
            <w:rPr>
              <w:rFonts w:ascii="MS Gothic" w:eastAsia="MS Gothic" w:hAnsi="MS Gothic" w:hint="eastAsia"/>
            </w:rPr>
            <w:t>☐</w:t>
          </w:r>
        </w:sdtContent>
      </w:sdt>
      <w:r w:rsidR="00B74D5B">
        <w:t xml:space="preserve"> No</w:t>
      </w:r>
      <w:r w:rsidR="00B74D5B">
        <w:tab/>
      </w:r>
    </w:p>
    <w:p w14:paraId="7B7354C1" w14:textId="77777777" w:rsidR="00AF21FC" w:rsidRDefault="00AF21FC" w:rsidP="00B74D5B">
      <w:pPr>
        <w:tabs>
          <w:tab w:val="left" w:pos="720"/>
        </w:tabs>
      </w:pPr>
    </w:p>
    <w:p w14:paraId="48629721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5D389E38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7CA5C7E0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1FE728AB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3A0E58B7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4490D889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5A1DCD59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0DBD5468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64E9829F" w14:textId="77777777" w:rsidR="0094749E" w:rsidRDefault="0094749E" w:rsidP="00B74D5B">
      <w:pPr>
        <w:tabs>
          <w:tab w:val="left" w:pos="720"/>
        </w:tabs>
        <w:rPr>
          <w:b/>
          <w:u w:val="single"/>
        </w:rPr>
      </w:pPr>
    </w:p>
    <w:p w14:paraId="12877A49" w14:textId="6D44E786" w:rsidR="00AF21FC" w:rsidRDefault="00AF21FC" w:rsidP="00B74D5B">
      <w:pPr>
        <w:tabs>
          <w:tab w:val="left" w:pos="720"/>
        </w:tabs>
      </w:pPr>
      <w:r>
        <w:rPr>
          <w:b/>
          <w:u w:val="single"/>
        </w:rPr>
        <w:lastRenderedPageBreak/>
        <w:t>Results</w:t>
      </w:r>
    </w:p>
    <w:p w14:paraId="726AF3E5" w14:textId="2CA9DB38" w:rsidR="00AF21FC" w:rsidRDefault="00AF21FC" w:rsidP="00B74D5B">
      <w:pPr>
        <w:tabs>
          <w:tab w:val="left" w:pos="720"/>
        </w:tabs>
      </w:pPr>
      <w:r>
        <w:t xml:space="preserve">Either below or attached, include any and all results obtained so far in the course of your capstone project. </w:t>
      </w:r>
    </w:p>
    <w:p w14:paraId="0B4BC971" w14:textId="133AE08C" w:rsidR="0094749E" w:rsidRDefault="0094749E" w:rsidP="00B74D5B">
      <w:pPr>
        <w:tabs>
          <w:tab w:val="left" w:pos="720"/>
        </w:tabs>
      </w:pPr>
      <w:r>
        <w:rPr>
          <w:noProof/>
        </w:rPr>
        <w:drawing>
          <wp:inline distT="0" distB="0" distL="0" distR="0" wp14:anchorId="54C50C63" wp14:editId="745B8E01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4AB3F" w14:textId="73CA4B74" w:rsidR="0094749E" w:rsidRDefault="0094749E" w:rsidP="00B74D5B">
      <w:pPr>
        <w:tabs>
          <w:tab w:val="left" w:pos="720"/>
        </w:tabs>
      </w:pPr>
    </w:p>
    <w:p w14:paraId="441DA428" w14:textId="590E5E39" w:rsidR="0094749E" w:rsidRDefault="0094749E" w:rsidP="008515FF">
      <w:pPr>
        <w:tabs>
          <w:tab w:val="left" w:pos="720"/>
        </w:tabs>
        <w:jc w:val="both"/>
      </w:pPr>
      <w:r>
        <w:t xml:space="preserve">This graph is the main result we obtained so far. We examined </w:t>
      </w:r>
      <w:r w:rsidR="0084052A">
        <w:t xml:space="preserve">the </w:t>
      </w:r>
      <w:r>
        <w:t xml:space="preserve">hazard ratio for all-cause mortality associated with </w:t>
      </w:r>
      <w:r w:rsidR="0084052A">
        <w:t xml:space="preserve">the </w:t>
      </w:r>
      <w:r>
        <w:t>consumption of unprocessed red meat.</w:t>
      </w:r>
      <w:r w:rsidR="00BB2F24">
        <w:t xml:space="preserve"> A total of 1000+ model specifications are included in this graph. These specifications are obtained through the combination of the following individual model construct: 2 nutrition models (standard residual model and nutrition density model), 3 types of unprocessed red meat variable (quintiles, quartiles, continuous), 20 combination</w:t>
      </w:r>
      <w:r w:rsidR="00502A05">
        <w:t>s</w:t>
      </w:r>
      <w:r w:rsidR="00BB2F24">
        <w:t xml:space="preserve"> of </w:t>
      </w:r>
      <w:r w:rsidR="00502A05">
        <w:t xml:space="preserve">48 </w:t>
      </w:r>
      <w:r w:rsidR="00BB2F24">
        <w:t>adjusting variables</w:t>
      </w:r>
      <w:r w:rsidR="00502A05">
        <w:t xml:space="preserve"> (number denotes index, and a</w:t>
      </w:r>
      <w:r w:rsidR="009B0FD4">
        <w:t>n</w:t>
      </w:r>
      <w:r w:rsidR="00502A05">
        <w:t xml:space="preserve"> index corresponds to a specific variable)</w:t>
      </w:r>
      <w:r w:rsidR="00BB2F24">
        <w:t>, 3 sex groups (male, female, all sex) and 4 age categories (20-39, 40-59, 60-79, all ages)</w:t>
      </w:r>
      <w:r w:rsidR="00502A05">
        <w:t xml:space="preserve">. </w:t>
      </w:r>
      <w:r w:rsidR="00502A05" w:rsidRPr="00502A05">
        <w:t xml:space="preserve">The blue dot </w:t>
      </w:r>
      <w:r w:rsidR="00502A05">
        <w:t xml:space="preserve">in the upper graph </w:t>
      </w:r>
      <w:r w:rsidR="00502A05" w:rsidRPr="00502A05">
        <w:t xml:space="preserve">depicts one significant </w:t>
      </w:r>
      <w:r w:rsidR="00502A05">
        <w:t xml:space="preserve">and HR&gt;1 </w:t>
      </w:r>
      <w:r w:rsidR="00502A05" w:rsidRPr="00502A05">
        <w:t>effect by one specification.</w:t>
      </w:r>
      <w:r w:rsidR="00502A05">
        <w:t xml:space="preserve"> The red dot in the upper graph depicts one significant and HR&lt;1 </w:t>
      </w:r>
      <w:r w:rsidR="0095461D">
        <w:t>effect by one specification.</w:t>
      </w:r>
      <w:r w:rsidR="0095461D" w:rsidRPr="0095461D">
        <w:t xml:space="preserve"> </w:t>
      </w:r>
      <w:r w:rsidR="008D0C62">
        <w:t xml:space="preserve">The grey dot in the upper graph depicts non-significant results. </w:t>
      </w:r>
      <w:r w:rsidR="00C44C71">
        <w:t xml:space="preserve">The bar in the upper graph depicts a 95% confidence interval for one HR effect estimates by one specification. </w:t>
      </w:r>
      <w:r w:rsidR="0095461D" w:rsidRPr="0095461D">
        <w:t xml:space="preserve">The </w:t>
      </w:r>
      <w:r w:rsidR="0095461D">
        <w:t>bars</w:t>
      </w:r>
      <w:r w:rsidR="0095461D" w:rsidRPr="0095461D">
        <w:t xml:space="preserve"> vertically align below in the </w:t>
      </w:r>
      <w:r w:rsidR="0095461D">
        <w:t>lower graph</w:t>
      </w:r>
      <w:r w:rsidR="0095461D" w:rsidRPr="0095461D">
        <w:t xml:space="preserve"> depict the analytical specification used for the corresponding </w:t>
      </w:r>
      <w:r w:rsidR="0095461D">
        <w:t>hazard ratio</w:t>
      </w:r>
      <w:r w:rsidR="0095461D" w:rsidRPr="0095461D">
        <w:t xml:space="preserve"> effect estimate</w:t>
      </w:r>
      <w:r w:rsidR="008D0C62">
        <w:t xml:space="preserve"> in the upper graph</w:t>
      </w:r>
      <w:r w:rsidR="0095461D" w:rsidRPr="0095461D">
        <w:t>.</w:t>
      </w:r>
      <w:r w:rsidR="00C92316">
        <w:t xml:space="preserve"> </w:t>
      </w:r>
      <w:r w:rsidR="0084052A">
        <w:t>The s</w:t>
      </w:r>
      <w:r w:rsidR="00C92316">
        <w:t xml:space="preserve">tandard model is defined as treating unprocessed red meat as grams and adjusted for total energy. </w:t>
      </w:r>
      <w:r w:rsidR="0084052A">
        <w:t>The m</w:t>
      </w:r>
      <w:r w:rsidR="00C92316">
        <w:t xml:space="preserve">ultivariable nutrition density model is defined as treating unprocessed red meat as grams/kcal and adjusted for total energy. If quintile or quartile </w:t>
      </w:r>
      <w:r w:rsidR="0084052A">
        <w:t xml:space="preserve">is </w:t>
      </w:r>
      <w:r w:rsidR="00C92316">
        <w:t xml:space="preserve">used, then HR is defined as comparing the highest quartile (quintile) versus the lowest quartile (quintile). If continuous unprocessed red meat </w:t>
      </w:r>
      <w:r w:rsidR="0084052A">
        <w:t xml:space="preserve">is </w:t>
      </w:r>
      <w:r w:rsidR="00C92316">
        <w:t xml:space="preserve">used, then HR is defined as </w:t>
      </w:r>
      <w:r w:rsidR="00BC6687">
        <w:t>100 grams</w:t>
      </w:r>
      <w:r w:rsidR="00C92316">
        <w:t xml:space="preserve"> increase for </w:t>
      </w:r>
      <w:r w:rsidR="0084052A">
        <w:t xml:space="preserve">the </w:t>
      </w:r>
      <w:r w:rsidR="00C92316">
        <w:t xml:space="preserve">standard model and 100 grams/2000kcal increase for </w:t>
      </w:r>
      <w:r w:rsidR="0084052A">
        <w:t xml:space="preserve">the </w:t>
      </w:r>
      <w:r w:rsidR="008515FF">
        <w:t>density model.</w:t>
      </w:r>
      <w:r w:rsidR="00D06EBB">
        <w:t xml:space="preserve"> </w:t>
      </w:r>
    </w:p>
    <w:p w14:paraId="6762746E" w14:textId="3FDAEB1A" w:rsidR="00D06EBB" w:rsidRDefault="00D06EBB" w:rsidP="008515FF">
      <w:pPr>
        <w:tabs>
          <w:tab w:val="left" w:pos="720"/>
        </w:tabs>
        <w:jc w:val="both"/>
      </w:pPr>
      <w:r>
        <w:lastRenderedPageBreak/>
        <w:t>We can see the vibration of effect using different model specifications</w:t>
      </w:r>
      <w:r w:rsidR="00665389">
        <w:t xml:space="preserve">: some HR are above 1, and some HR are below 1, some significant results are above 1, and some significant results are below 1, </w:t>
      </w:r>
      <w:r>
        <w:t xml:space="preserve">and under which circumstances we can get different conclusions and that may </w:t>
      </w:r>
      <w:r w:rsidR="00CF3C1B">
        <w:t>explain the controversy in nutritional literature</w:t>
      </w:r>
      <w:r w:rsidR="0008156D">
        <w:t>, especially in terms of unprocessed red meat and all</w:t>
      </w:r>
      <w:r w:rsidR="0084052A">
        <w:t>-</w:t>
      </w:r>
      <w:r w:rsidR="0008156D">
        <w:t>cause mortality.</w:t>
      </w:r>
      <w:r w:rsidR="002D3CE0">
        <w:t xml:space="preserve"> We may conclude that specification curve is a better way to examine the true relationship between </w:t>
      </w:r>
      <w:r w:rsidR="00E408EB">
        <w:t>a</w:t>
      </w:r>
      <w:r w:rsidR="002D3CE0">
        <w:t xml:space="preserve"> </w:t>
      </w:r>
      <w:r w:rsidR="00C369DE">
        <w:t xml:space="preserve">nutritional </w:t>
      </w:r>
      <w:r w:rsidR="002D3CE0">
        <w:t>exposure and an outcome.</w:t>
      </w:r>
    </w:p>
    <w:p w14:paraId="0C1B8CEF" w14:textId="0FCB3009" w:rsidR="00AD7266" w:rsidRDefault="00F17B13">
      <w:pPr>
        <w:rPr>
          <w:i/>
        </w:rPr>
      </w:pPr>
      <w:r>
        <w:rPr>
          <w:b/>
          <w:u w:val="single"/>
        </w:rPr>
        <w:t xml:space="preserve">Next Steps </w:t>
      </w:r>
      <w:r w:rsidR="00B74D5B">
        <w:rPr>
          <w:b/>
          <w:u w:val="single"/>
        </w:rPr>
        <w:t>(Bulleted List)</w:t>
      </w:r>
      <w:r>
        <w:rPr>
          <w:b/>
          <w:u w:val="single"/>
        </w:rPr>
        <w:t>:</w:t>
      </w:r>
      <w:r w:rsidR="00B74D5B">
        <w:rPr>
          <w:b/>
          <w:u w:val="single"/>
        </w:rPr>
        <w:t xml:space="preserve"> </w:t>
      </w:r>
      <w:r w:rsidR="001A4D77">
        <w:t xml:space="preserve"> </w:t>
      </w:r>
      <w:r w:rsidR="00B74D5B">
        <w:rPr>
          <w:i/>
        </w:rPr>
        <w:t xml:space="preserve">List out the steps you plan to complete before your next submission. </w:t>
      </w:r>
    </w:p>
    <w:p w14:paraId="4583D47A" w14:textId="7720E657" w:rsidR="00CF3C1B" w:rsidRDefault="00CF3C1B">
      <w:pPr>
        <w:rPr>
          <w:i/>
        </w:rPr>
      </w:pPr>
      <w:r>
        <w:rPr>
          <w:i/>
        </w:rPr>
        <w:t>(1) Discuss and interpret the graph and make more graphs if necessary.</w:t>
      </w:r>
      <w:r w:rsidR="00BB085C">
        <w:rPr>
          <w:i/>
        </w:rPr>
        <w:t xml:space="preserve"> Maybe consider processed meat.</w:t>
      </w:r>
      <w:r w:rsidR="00381B7B">
        <w:rPr>
          <w:i/>
        </w:rPr>
        <w:t xml:space="preserve"> Or maybe consider more specifications.</w:t>
      </w:r>
    </w:p>
    <w:p w14:paraId="018A5713" w14:textId="3248F7B0" w:rsidR="00CF3C1B" w:rsidRDefault="00CF3C1B">
      <w:pPr>
        <w:rPr>
          <w:i/>
        </w:rPr>
      </w:pPr>
      <w:r>
        <w:rPr>
          <w:i/>
        </w:rPr>
        <w:t>(2) Find a way to beautifully display these specification graphs.</w:t>
      </w:r>
    </w:p>
    <w:p w14:paraId="3452FC32" w14:textId="2809BF98" w:rsidR="00CF3C1B" w:rsidRDefault="00CF3C1B">
      <w:pPr>
        <w:rPr>
          <w:i/>
        </w:rPr>
      </w:pPr>
      <w:r>
        <w:rPr>
          <w:i/>
        </w:rPr>
        <w:t>(3) Draw other two graphs: (1) Baseline characteristics graph (2) Flow chart of inclusion</w:t>
      </w:r>
      <w:r w:rsidR="0084052A">
        <w:rPr>
          <w:i/>
        </w:rPr>
        <w:t>-</w:t>
      </w:r>
      <w:r>
        <w:rPr>
          <w:i/>
        </w:rPr>
        <w:t>exclusion</w:t>
      </w:r>
    </w:p>
    <w:p w14:paraId="47CF38FD" w14:textId="1907F29A" w:rsidR="00CF3C1B" w:rsidRDefault="00CF3C1B">
      <w:pPr>
        <w:rPr>
          <w:i/>
        </w:rPr>
      </w:pPr>
      <w:r>
        <w:rPr>
          <w:i/>
        </w:rPr>
        <w:t>(4) Start to write the manuscript</w:t>
      </w:r>
      <w:r w:rsidR="007563BE">
        <w:rPr>
          <w:i/>
        </w:rPr>
        <w:t xml:space="preserve">, including </w:t>
      </w:r>
      <w:r w:rsidR="0084052A">
        <w:rPr>
          <w:i/>
        </w:rPr>
        <w:t xml:space="preserve">the </w:t>
      </w:r>
      <w:r w:rsidR="007563BE">
        <w:rPr>
          <w:i/>
        </w:rPr>
        <w:t>introduction, method, results, conclusion, abstract, etc.</w:t>
      </w:r>
    </w:p>
    <w:p w14:paraId="10AA93BA" w14:textId="740ED5D1" w:rsidR="00CF3C1B" w:rsidRDefault="00CF3C1B">
      <w:pPr>
        <w:rPr>
          <w:i/>
        </w:rPr>
      </w:pPr>
      <w:r>
        <w:rPr>
          <w:i/>
        </w:rPr>
        <w:t>(5) Revise the manuscript before submission on Nov 14</w:t>
      </w:r>
      <w:r w:rsidRPr="00CF3C1B">
        <w:rPr>
          <w:i/>
          <w:vertAlign w:val="superscript"/>
        </w:rPr>
        <w:t>th</w:t>
      </w:r>
      <w:r>
        <w:rPr>
          <w:i/>
        </w:rPr>
        <w:t xml:space="preserve"> </w:t>
      </w:r>
    </w:p>
    <w:p w14:paraId="782DAB2F" w14:textId="5B1F1C46" w:rsidR="00CF3C1B" w:rsidRDefault="00CF3C1B">
      <w:pPr>
        <w:rPr>
          <w:i/>
        </w:rPr>
      </w:pPr>
      <w:r>
        <w:rPr>
          <w:i/>
        </w:rPr>
        <w:t xml:space="preserve">(6) Prepare </w:t>
      </w:r>
      <w:r w:rsidR="0084052A">
        <w:rPr>
          <w:i/>
        </w:rPr>
        <w:t xml:space="preserve">a </w:t>
      </w:r>
      <w:r>
        <w:rPr>
          <w:i/>
        </w:rPr>
        <w:t>presentation</w:t>
      </w:r>
    </w:p>
    <w:p w14:paraId="538C904E" w14:textId="1755D29C" w:rsidR="00AA54BF" w:rsidRDefault="00AA54BF">
      <w:pPr>
        <w:rPr>
          <w:i/>
        </w:rPr>
      </w:pPr>
      <w:r>
        <w:rPr>
          <w:i/>
        </w:rPr>
        <w:t>(7) Potentially publish the paper</w:t>
      </w:r>
    </w:p>
    <w:p w14:paraId="17FA604D" w14:textId="7C414F5A" w:rsidR="007C304D" w:rsidRDefault="007C304D">
      <w:pPr>
        <w:rPr>
          <w:b/>
          <w:u w:val="single"/>
        </w:rPr>
      </w:pPr>
      <w:r>
        <w:rPr>
          <w:b/>
          <w:u w:val="single"/>
        </w:rPr>
        <w:t>Journal Selected for Submission:</w:t>
      </w:r>
    </w:p>
    <w:p w14:paraId="3BDF4BCD" w14:textId="10AF3360" w:rsidR="00037E79" w:rsidRDefault="000D72DB">
      <w:pPr>
        <w:rPr>
          <w:bCs/>
        </w:rPr>
      </w:pPr>
      <w:r>
        <w:rPr>
          <w:bCs/>
        </w:rPr>
        <w:t>Our aim is to publish this paper, so w</w:t>
      </w:r>
      <w:r w:rsidR="00037E79" w:rsidRPr="00037E79">
        <w:rPr>
          <w:bCs/>
        </w:rPr>
        <w:t xml:space="preserve">e are going to write our manuscript </w:t>
      </w:r>
      <w:r>
        <w:rPr>
          <w:bCs/>
        </w:rPr>
        <w:t xml:space="preserve">first </w:t>
      </w:r>
      <w:r w:rsidR="00037E79" w:rsidRPr="00037E79">
        <w:rPr>
          <w:bCs/>
        </w:rPr>
        <w:t xml:space="preserve">and then decide exactly which </w:t>
      </w:r>
      <w:r>
        <w:rPr>
          <w:bCs/>
        </w:rPr>
        <w:t>journal to submit first.</w:t>
      </w:r>
    </w:p>
    <w:p w14:paraId="3FA417F0" w14:textId="22D65993" w:rsidR="000D72DB" w:rsidRPr="00037E79" w:rsidRDefault="000D72DB">
      <w:pPr>
        <w:rPr>
          <w:bCs/>
        </w:rPr>
      </w:pPr>
      <w:r>
        <w:rPr>
          <w:bCs/>
        </w:rPr>
        <w:t>Our potential journals for publication are:</w:t>
      </w:r>
    </w:p>
    <w:p w14:paraId="11DF432A" w14:textId="4E96C0CC" w:rsidR="00C170EB" w:rsidRPr="00037E79" w:rsidRDefault="000D72DB">
      <w:pPr>
        <w:rPr>
          <w:bCs/>
        </w:rPr>
      </w:pPr>
      <w:r>
        <w:rPr>
          <w:bCs/>
        </w:rPr>
        <w:t xml:space="preserve">1. </w:t>
      </w:r>
      <w:r w:rsidR="008A16B2">
        <w:rPr>
          <w:bCs/>
        </w:rPr>
        <w:t xml:space="preserve">The </w:t>
      </w:r>
      <w:r w:rsidR="00C170EB" w:rsidRPr="00037E79">
        <w:rPr>
          <w:bCs/>
        </w:rPr>
        <w:t>American journal of clinical nutrition</w:t>
      </w:r>
    </w:p>
    <w:p w14:paraId="16D2993B" w14:textId="3CB96E4C" w:rsidR="00C170EB" w:rsidRPr="00037E79" w:rsidRDefault="000D72DB">
      <w:pPr>
        <w:rPr>
          <w:bCs/>
        </w:rPr>
      </w:pPr>
      <w:r>
        <w:rPr>
          <w:bCs/>
        </w:rPr>
        <w:t xml:space="preserve">2. </w:t>
      </w:r>
      <w:r w:rsidR="00C170EB" w:rsidRPr="00037E79">
        <w:rPr>
          <w:bCs/>
        </w:rPr>
        <w:t>Journal of clinical epidemiology</w:t>
      </w:r>
    </w:p>
    <w:p w14:paraId="16830E51" w14:textId="0F460FD1" w:rsidR="00037E79" w:rsidRPr="00037E79" w:rsidRDefault="000D72DB" w:rsidP="00037E79">
      <w:pPr>
        <w:rPr>
          <w:bCs/>
        </w:rPr>
      </w:pPr>
      <w:r>
        <w:rPr>
          <w:bCs/>
        </w:rPr>
        <w:t xml:space="preserve">3. </w:t>
      </w:r>
      <w:r w:rsidR="00037E79" w:rsidRPr="00037E79">
        <w:rPr>
          <w:bCs/>
        </w:rPr>
        <w:t>BMJ medicine</w:t>
      </w:r>
    </w:p>
    <w:p w14:paraId="3CC8FF7C" w14:textId="03474CEA" w:rsidR="00037E79" w:rsidRPr="00037E79" w:rsidRDefault="000D72DB" w:rsidP="00037E79">
      <w:pPr>
        <w:rPr>
          <w:bCs/>
        </w:rPr>
      </w:pPr>
      <w:r>
        <w:rPr>
          <w:bCs/>
        </w:rPr>
        <w:t xml:space="preserve">4. </w:t>
      </w:r>
      <w:r w:rsidR="00037E79" w:rsidRPr="00037E79">
        <w:rPr>
          <w:bCs/>
        </w:rPr>
        <w:t>BMJ</w:t>
      </w:r>
    </w:p>
    <w:p w14:paraId="1642AA11" w14:textId="76798ADB" w:rsidR="00037E79" w:rsidRPr="00037E79" w:rsidRDefault="000D72DB">
      <w:pPr>
        <w:rPr>
          <w:bCs/>
        </w:rPr>
      </w:pPr>
      <w:r>
        <w:rPr>
          <w:bCs/>
        </w:rPr>
        <w:t xml:space="preserve">5. </w:t>
      </w:r>
      <w:r w:rsidR="00037E79" w:rsidRPr="00037E79">
        <w:rPr>
          <w:bCs/>
        </w:rPr>
        <w:t>Annals of Internal Medicine</w:t>
      </w:r>
    </w:p>
    <w:p w14:paraId="3BFA6CB0" w14:textId="723E6627" w:rsidR="00C170EB" w:rsidRDefault="000D72DB">
      <w:pPr>
        <w:rPr>
          <w:bCs/>
        </w:rPr>
      </w:pPr>
      <w:r>
        <w:rPr>
          <w:bCs/>
        </w:rPr>
        <w:t xml:space="preserve">6. </w:t>
      </w:r>
      <w:r w:rsidR="00C170EB" w:rsidRPr="00037E79">
        <w:rPr>
          <w:bCs/>
        </w:rPr>
        <w:t>European journal of clinical investigation</w:t>
      </w:r>
    </w:p>
    <w:p w14:paraId="44FE27F9" w14:textId="780E0EA3" w:rsidR="000D72DB" w:rsidRPr="00037E79" w:rsidRDefault="000D72DB" w:rsidP="000D72DB">
      <w:pPr>
        <w:rPr>
          <w:bCs/>
        </w:rPr>
      </w:pPr>
      <w:r w:rsidRPr="00037E79">
        <w:rPr>
          <w:bCs/>
        </w:rPr>
        <w:t>We selected the</w:t>
      </w:r>
      <w:r>
        <w:rPr>
          <w:bCs/>
        </w:rPr>
        <w:t>se</w:t>
      </w:r>
      <w:r w:rsidRPr="00037E79">
        <w:rPr>
          <w:bCs/>
        </w:rPr>
        <w:t xml:space="preserve"> journal</w:t>
      </w:r>
      <w:r>
        <w:rPr>
          <w:bCs/>
        </w:rPr>
        <w:t>s</w:t>
      </w:r>
      <w:r w:rsidRPr="00037E79">
        <w:rPr>
          <w:bCs/>
        </w:rPr>
        <w:t xml:space="preserve"> based on previous publication of method related studies, and also based on method research within the journal’s scope.</w:t>
      </w:r>
    </w:p>
    <w:p w14:paraId="7B4D3BA4" w14:textId="3B9D3F4B" w:rsidR="007C304D" w:rsidRDefault="007C304D">
      <w:pPr>
        <w:rPr>
          <w:b/>
          <w:u w:val="single"/>
        </w:rPr>
      </w:pPr>
      <w:r>
        <w:rPr>
          <w:b/>
          <w:u w:val="single"/>
        </w:rPr>
        <w:t xml:space="preserve">Journal Instructions for Authors Link: </w:t>
      </w:r>
    </w:p>
    <w:p w14:paraId="1A91E675" w14:textId="68B4EFDE" w:rsidR="009814A9" w:rsidRDefault="009814A9">
      <w:pPr>
        <w:rPr>
          <w:bCs/>
        </w:rPr>
      </w:pPr>
      <w:r w:rsidRPr="009814A9">
        <w:rPr>
          <w:bCs/>
        </w:rPr>
        <w:t xml:space="preserve">Here we give two </w:t>
      </w:r>
      <w:r w:rsidRPr="009814A9">
        <w:rPr>
          <w:bCs/>
        </w:rPr>
        <w:t>Journal Instructions for Authors Link</w:t>
      </w:r>
      <w:r>
        <w:rPr>
          <w:bCs/>
        </w:rPr>
        <w:t xml:space="preserve"> for two most likely submission journals:</w:t>
      </w:r>
    </w:p>
    <w:p w14:paraId="0693E25B" w14:textId="77777777" w:rsidR="009814A9" w:rsidRPr="009814A9" w:rsidRDefault="009814A9" w:rsidP="009814A9">
      <w:pPr>
        <w:rPr>
          <w:bCs/>
        </w:rPr>
      </w:pPr>
      <w:r w:rsidRPr="009814A9">
        <w:rPr>
          <w:bCs/>
        </w:rPr>
        <w:t>The American Journal of Clinical Nutrition: https://academic.oup.com/ajcn/pages/General_Instructions</w:t>
      </w:r>
    </w:p>
    <w:p w14:paraId="7D70AB32" w14:textId="725F6ECF" w:rsidR="009814A9" w:rsidRPr="009814A9" w:rsidRDefault="009814A9" w:rsidP="009814A9">
      <w:pPr>
        <w:rPr>
          <w:bCs/>
        </w:rPr>
      </w:pPr>
      <w:r w:rsidRPr="009814A9">
        <w:rPr>
          <w:bCs/>
        </w:rPr>
        <w:t>Journal of clinical epidemiology: https://www.jclinepi.com/content/authorinfo</w:t>
      </w:r>
    </w:p>
    <w:p w14:paraId="5CF60254" w14:textId="5486A958" w:rsidR="007C304D" w:rsidRDefault="007C304D">
      <w:pPr>
        <w:rPr>
          <w:b/>
          <w:u w:val="single"/>
        </w:rPr>
      </w:pPr>
      <w:r>
        <w:rPr>
          <w:b/>
          <w:u w:val="single"/>
        </w:rPr>
        <w:t xml:space="preserve">References: </w:t>
      </w:r>
    </w:p>
    <w:p w14:paraId="345F1FDE" w14:textId="77777777" w:rsidR="00212679" w:rsidRDefault="00212679" w:rsidP="00212679">
      <w:r>
        <w:lastRenderedPageBreak/>
        <w:t>[1]</w:t>
      </w:r>
      <w:r w:rsidRPr="00653C0D">
        <w:t xml:space="preserve"> </w:t>
      </w:r>
      <w:proofErr w:type="spellStart"/>
      <w:r w:rsidRPr="00653C0D">
        <w:t>Zeraatkar</w:t>
      </w:r>
      <w:proofErr w:type="spellEnd"/>
      <w:r w:rsidRPr="00653C0D">
        <w:t>, Dena, et al. "Red and processed meat consumption and risk for all-cause mortality and cardiometabolic outcomes: a systematic review and meta-analysis of cohort studies." Annals of internal medicine 171.10 (2019): 703-710.</w:t>
      </w:r>
    </w:p>
    <w:p w14:paraId="4056525A" w14:textId="5C92F7F5" w:rsidR="00212679" w:rsidRDefault="00212679" w:rsidP="00212679">
      <w:pPr>
        <w:rPr>
          <w:rStyle w:val="Hyperlink"/>
        </w:rPr>
      </w:pPr>
      <w:r>
        <w:t xml:space="preserve">[2] </w:t>
      </w:r>
      <w:hyperlink r:id="rId5" w:history="1">
        <w:r w:rsidRPr="004B6FE5">
          <w:rPr>
            <w:rStyle w:val="Hyperlink"/>
          </w:rPr>
          <w:t>https://www.cdc.gov/nchs/nhanes/index.htm</w:t>
        </w:r>
      </w:hyperlink>
    </w:p>
    <w:p w14:paraId="0D3F4B9F" w14:textId="70EEE620" w:rsidR="00212679" w:rsidRPr="00212679" w:rsidRDefault="00212679" w:rsidP="00212679">
      <w:r w:rsidRPr="00212679">
        <w:t>[3] https://www.cdc.gov/nchs/ndi/index.htm</w:t>
      </w:r>
    </w:p>
    <w:p w14:paraId="2847E320" w14:textId="51E2A8FC" w:rsidR="00212679" w:rsidRDefault="00212679" w:rsidP="00212679">
      <w:r w:rsidRPr="00212679">
        <w:t>[4] https://data.nal.usda.gov/dataset/food-patterns-equivalents-database-fped</w:t>
      </w:r>
    </w:p>
    <w:p w14:paraId="4AA22435" w14:textId="73396A69" w:rsidR="00212679" w:rsidRDefault="00212679" w:rsidP="00212679">
      <w:pPr>
        <w:rPr>
          <w:rStyle w:val="Hyperlink"/>
        </w:rPr>
      </w:pPr>
      <w:r>
        <w:t>[</w:t>
      </w:r>
      <w:r w:rsidR="00891BCE">
        <w:t>5</w:t>
      </w:r>
      <w:r>
        <w:t xml:space="preserve">] </w:t>
      </w:r>
      <w:hyperlink r:id="rId6" w:history="1">
        <w:r w:rsidRPr="004B6FE5">
          <w:rPr>
            <w:rStyle w:val="Hyperlink"/>
          </w:rPr>
          <w:t>https://cran.r-project.org/web/packages/specr/vignettes/specr.html</w:t>
        </w:r>
      </w:hyperlink>
    </w:p>
    <w:p w14:paraId="7CB42B3D" w14:textId="434DF95F" w:rsidR="00891BCE" w:rsidRDefault="00891BCE" w:rsidP="00212679">
      <w:r w:rsidRPr="00891BCE">
        <w:t xml:space="preserve">[6] </w:t>
      </w:r>
      <w:proofErr w:type="spellStart"/>
      <w:r w:rsidRPr="00891BCE">
        <w:t>Simonsohn</w:t>
      </w:r>
      <w:proofErr w:type="spellEnd"/>
      <w:r w:rsidRPr="00891BCE">
        <w:t xml:space="preserve">, U., Simmons, J.P. and Nelson, L.D., 2020. Specification curve analysis. Nature Human </w:t>
      </w:r>
      <w:proofErr w:type="spellStart"/>
      <w:r w:rsidRPr="00891BCE">
        <w:t>Behaviour</w:t>
      </w:r>
      <w:proofErr w:type="spellEnd"/>
      <w:r w:rsidRPr="00891BCE">
        <w:t>, 4(11), pp.1208-1214.</w:t>
      </w:r>
    </w:p>
    <w:p w14:paraId="4953D31B" w14:textId="2A737FA9" w:rsidR="00212679" w:rsidRPr="00584413" w:rsidRDefault="00212679" w:rsidP="00212679">
      <w:r>
        <w:t>[</w:t>
      </w:r>
      <w:r w:rsidR="00891BCE">
        <w:t>7</w:t>
      </w:r>
      <w:r>
        <w:t xml:space="preserve">] </w:t>
      </w:r>
      <w:r w:rsidRPr="0069533B">
        <w:rPr>
          <w:rFonts w:hint="eastAsia"/>
        </w:rPr>
        <w:t>Cox, David R. "Regression models and life‐tables." Journal of the Royal Statistical Society: Series B (Methodological) 34.2 (1972): 187-202.</w:t>
      </w:r>
    </w:p>
    <w:p w14:paraId="4D1B88E2" w14:textId="77777777" w:rsidR="00212679" w:rsidRDefault="00212679">
      <w:pPr>
        <w:rPr>
          <w:b/>
          <w:u w:val="single"/>
        </w:rPr>
      </w:pPr>
    </w:p>
    <w:p w14:paraId="64C4452D" w14:textId="77777777" w:rsidR="00584413" w:rsidRPr="00584413" w:rsidRDefault="00584413"/>
    <w:sectPr w:rsidR="00584413" w:rsidRPr="00584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sjQ0MrM0MTA2NrZU0lEKTi0uzszPAykwrgUAw28wTywAAAA="/>
  </w:docVars>
  <w:rsids>
    <w:rsidRoot w:val="00F17B13"/>
    <w:rsid w:val="00037E79"/>
    <w:rsid w:val="00042CDA"/>
    <w:rsid w:val="0008156D"/>
    <w:rsid w:val="000869F8"/>
    <w:rsid w:val="000D72DB"/>
    <w:rsid w:val="000E7999"/>
    <w:rsid w:val="001A4D77"/>
    <w:rsid w:val="001D57A8"/>
    <w:rsid w:val="001F09DB"/>
    <w:rsid w:val="00212679"/>
    <w:rsid w:val="00214621"/>
    <w:rsid w:val="002A1390"/>
    <w:rsid w:val="002D3CE0"/>
    <w:rsid w:val="002D4BCF"/>
    <w:rsid w:val="002E68C5"/>
    <w:rsid w:val="003077FF"/>
    <w:rsid w:val="00310561"/>
    <w:rsid w:val="0031479C"/>
    <w:rsid w:val="00381B7B"/>
    <w:rsid w:val="003E7BA8"/>
    <w:rsid w:val="004031CB"/>
    <w:rsid w:val="004255E7"/>
    <w:rsid w:val="00502A05"/>
    <w:rsid w:val="005204F3"/>
    <w:rsid w:val="005434D4"/>
    <w:rsid w:val="00552D3F"/>
    <w:rsid w:val="005637A8"/>
    <w:rsid w:val="0058199D"/>
    <w:rsid w:val="005819F1"/>
    <w:rsid w:val="00584413"/>
    <w:rsid w:val="005910C4"/>
    <w:rsid w:val="005C6AA4"/>
    <w:rsid w:val="005D0B12"/>
    <w:rsid w:val="005E4AA8"/>
    <w:rsid w:val="00620FB5"/>
    <w:rsid w:val="00623F0F"/>
    <w:rsid w:val="00665389"/>
    <w:rsid w:val="006D4F9B"/>
    <w:rsid w:val="007053B2"/>
    <w:rsid w:val="007237C1"/>
    <w:rsid w:val="007563BE"/>
    <w:rsid w:val="007B0744"/>
    <w:rsid w:val="007C304D"/>
    <w:rsid w:val="007C47E0"/>
    <w:rsid w:val="007E2331"/>
    <w:rsid w:val="00802477"/>
    <w:rsid w:val="00825207"/>
    <w:rsid w:val="0084052A"/>
    <w:rsid w:val="008515FF"/>
    <w:rsid w:val="00891BCE"/>
    <w:rsid w:val="008A16B2"/>
    <w:rsid w:val="008D0C62"/>
    <w:rsid w:val="009242C6"/>
    <w:rsid w:val="0094749E"/>
    <w:rsid w:val="00947FEE"/>
    <w:rsid w:val="0095461D"/>
    <w:rsid w:val="009814A9"/>
    <w:rsid w:val="009B0FD4"/>
    <w:rsid w:val="009D37D4"/>
    <w:rsid w:val="00A353C0"/>
    <w:rsid w:val="00A42E59"/>
    <w:rsid w:val="00A5046F"/>
    <w:rsid w:val="00A51EC9"/>
    <w:rsid w:val="00A84D25"/>
    <w:rsid w:val="00AA2595"/>
    <w:rsid w:val="00AA54BF"/>
    <w:rsid w:val="00AB2BDE"/>
    <w:rsid w:val="00AD7266"/>
    <w:rsid w:val="00AF21FC"/>
    <w:rsid w:val="00B42F7F"/>
    <w:rsid w:val="00B470FA"/>
    <w:rsid w:val="00B479F8"/>
    <w:rsid w:val="00B74D5B"/>
    <w:rsid w:val="00BB085C"/>
    <w:rsid w:val="00BB2F24"/>
    <w:rsid w:val="00BB7900"/>
    <w:rsid w:val="00BC6687"/>
    <w:rsid w:val="00C13CEA"/>
    <w:rsid w:val="00C170EB"/>
    <w:rsid w:val="00C369DE"/>
    <w:rsid w:val="00C4362C"/>
    <w:rsid w:val="00C44C71"/>
    <w:rsid w:val="00C455C4"/>
    <w:rsid w:val="00C92316"/>
    <w:rsid w:val="00C97C59"/>
    <w:rsid w:val="00CD7442"/>
    <w:rsid w:val="00CF3C1B"/>
    <w:rsid w:val="00D06EBB"/>
    <w:rsid w:val="00D40874"/>
    <w:rsid w:val="00D8529C"/>
    <w:rsid w:val="00D863AD"/>
    <w:rsid w:val="00D90B29"/>
    <w:rsid w:val="00DA0601"/>
    <w:rsid w:val="00DA5E97"/>
    <w:rsid w:val="00E03BA3"/>
    <w:rsid w:val="00E30E1E"/>
    <w:rsid w:val="00E408EB"/>
    <w:rsid w:val="00E47F81"/>
    <w:rsid w:val="00E75658"/>
    <w:rsid w:val="00E8690B"/>
    <w:rsid w:val="00EB27B3"/>
    <w:rsid w:val="00EE47CD"/>
    <w:rsid w:val="00F17B13"/>
    <w:rsid w:val="00F52B5C"/>
    <w:rsid w:val="00F82507"/>
    <w:rsid w:val="00FE643D"/>
    <w:rsid w:val="00FE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C122E"/>
  <w15:chartTrackingRefBased/>
  <w15:docId w15:val="{6691601C-1D23-491C-8482-2EBDAAA8F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53C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126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an.r-project.org/web/packages/specr/vignettes/specr.html" TargetMode="External"/><Relationship Id="rId5" Type="http://schemas.openxmlformats.org/officeDocument/2006/relationships/hyperlink" Target="https://www.cdc.gov/nchs/nhanes/index.ht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5</Pages>
  <Words>1376</Words>
  <Characters>784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9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hugh, Rebecca</dc:creator>
  <cp:keywords/>
  <dc:description/>
  <cp:lastModifiedBy>Yumin Wang</cp:lastModifiedBy>
  <cp:revision>149</cp:revision>
  <dcterms:created xsi:type="dcterms:W3CDTF">2018-04-30T19:50:00Z</dcterms:created>
  <dcterms:modified xsi:type="dcterms:W3CDTF">2022-09-27T23:11:00Z</dcterms:modified>
</cp:coreProperties>
</file>